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4" w:name="Xadd614d48ee15c23ee654e4c8ff99ac4b2d6ea6"/>
    <w:p>
      <w:pPr>
        <w:pStyle w:val="Heading1"/>
      </w:pPr>
      <w:r>
        <w:t xml:space="preserve">Cover Letter for Electrician Position in Buenos Aires, Argentina</w:t>
      </w:r>
    </w:p>
    <w:p>
      <w:pPr>
        <w:pStyle w:val="FirstParagraph"/>
      </w:pPr>
      <w:r>
        <w:t xml:space="preserve">Dear [Hiring Manager's Name],</w:t>
      </w:r>
    </w:p>
    <w:p>
      <w:pPr>
        <w:pStyle w:val="BodyText"/>
      </w:pPr>
      <w:r>
        <w:t xml:space="preserve">I am writing to express my interest in the Electrician position at your organization, as advertised. With a strong background in electrical systems installation, maintenance, and repair, I am confident that my technical expertise and dedication to safety will contribute meaningfully to your team. As an experienced electrician with a deep understanding of both residential and commercial electrical needs, I am eager to bring my skills to the dynamic environment of Buenos Aires, Argentina. This opportunity aligns perfectly with my career goals and passion for providing reliable electrical solutions in a city known for its vibrant energy and growing infrastructure.</w:t>
      </w:r>
    </w:p>
    <w:p>
      <w:pPr>
        <w:pStyle w:val="BodyText"/>
      </w:pPr>
      <w:r>
        <w:t xml:space="preserve">Having worked as an electrician for over [X years], I have developed a comprehensive skill set that includes designing and installing wiring systems, troubleshooting electrical issues, and ensuring compliance with local regulations. My hands-on experience spans a wide range of projects, from residential renovations to industrial electrical upgrades. In Buenos Aires, where the demand for skilled electricians continues to rise due to urban development and modernization efforts, I am particularly excited about the chance to contribute my knowledge to a city that values innovation and precision in every project.</w:t>
      </w:r>
    </w:p>
    <w:bookmarkStart w:id="20" w:name="why-buenos-aires-a-city-of-opportunity"/>
    <w:p>
      <w:pPr>
        <w:pStyle w:val="Heading2"/>
      </w:pPr>
      <w:r>
        <w:t xml:space="preserve">Why Buenos Aires? A City of Opportunity</w:t>
      </w:r>
    </w:p>
    <w:p>
      <w:pPr>
        <w:pStyle w:val="FirstParagraph"/>
      </w:pPr>
      <w:r>
        <w:t xml:space="preserve">Argentina’s capital, Buenos Aires, is a hub of economic activity and cultural vibrancy. The city’s rapid expansion has created a growing need for qualified professionals who can ensure the safety and efficiency of its electrical infrastructure. As an electrician, I understand the importance of adhering to local standards such as those set by the Argentine Association of Electrical Engineers (AIE) and other regulatory bodies. My familiarity with these guidelines, combined with my ability to adapt to diverse environments, makes me well-suited for the challenges and opportunities in Buenos Aires.</w:t>
      </w:r>
    </w:p>
    <w:p>
      <w:pPr>
        <w:pStyle w:val="BodyText"/>
      </w:pPr>
      <w:r>
        <w:t xml:space="preserve">What draws me most to working in Buenos Aires is its unique blend of tradition and modernity. The city’s historic neighborhoods, such as San Telmo and La Boca, coexist with cutting-edge commercial districts like Puerto Madero. This diversity requires electricians who can navigate both the intricacies of older buildings and the demands of contemporary projects. I have experience working in similar settings, ensuring that electrical systems meet safety requirements while preserving the architectural integrity of structures.</w:t>
      </w:r>
    </w:p>
    <w:bookmarkEnd w:id="20"/>
    <w:bookmarkStart w:id="21" w:name="key-qualifications-and-experience"/>
    <w:p>
      <w:pPr>
        <w:pStyle w:val="Heading2"/>
      </w:pPr>
      <w:r>
        <w:t xml:space="preserve">Key Qualifications and Experience</w:t>
      </w:r>
    </w:p>
    <w:p>
      <w:pPr>
        <w:pStyle w:val="FirstParagraph"/>
      </w:pPr>
      <w:r>
        <w:t xml:space="preserve">My professional journey as an electrician has been defined by a commitment to excellence and continuous learning. I hold certifications in [specific certifications, e.g., "National Electrical Code (NEC) compliance" or "Safety Standards for Industrial Systems"], which have equipped me to handle complex electrical tasks with precision. I am proficient in using tools such as multimeters, circuit testers, and thermal imaging devices to diagnose and resolve issues efficiently.</w:t>
      </w:r>
    </w:p>
    <w:p>
      <w:pPr>
        <w:pStyle w:val="BodyText"/>
      </w:pPr>
      <w:r>
        <w:t xml:space="preserve">In my previous role at [Previous Employer's Name], I was responsible for maintaining and repairing electrical systems across multiple sites. This included installing new wiring, upgrading outdated infrastructure, and conducting regular safety inspections. My work contributed to a 20% reduction in electrical downtime at one of the facilities, demonstrating my ability to deliver measurable results. Additionally, I have experience working with renewable energy systems, such as solar panel installations and energy-efficient lighting solutions—skills that are increasingly valuable in Argentina’s push toward sustainable development.</w:t>
      </w:r>
    </w:p>
    <w:p>
      <w:pPr>
        <w:pStyle w:val="BodyText"/>
      </w:pPr>
      <w:r>
        <w:t xml:space="preserve">One of my proudest achievements was leading a team to complete a large-scale residential wiring project in [location or city]. This project required coordinating with architects, contractors, and homeowners to ensure seamless integration of electrical systems. The successful completion of the project on time and within budget earned recognition from both the client and my employer. This experience reinforced my ability to work collaboratively under pressure while maintaining high standards of quality.</w:t>
      </w:r>
    </w:p>
    <w:bookmarkEnd w:id="21"/>
    <w:bookmarkStart w:id="22" w:name="X129a8a7f8d92356855e69baadd015e4d186a026"/>
    <w:p>
      <w:pPr>
        <w:pStyle w:val="Heading2"/>
      </w:pPr>
      <w:r>
        <w:t xml:space="preserve">Understanding Local Needs in Argentina Buenos Aires</w:t>
      </w:r>
    </w:p>
    <w:p>
      <w:pPr>
        <w:pStyle w:val="FirstParagraph"/>
      </w:pPr>
      <w:r>
        <w:t xml:space="preserve">Working in Buenos Aires, I am aware of the unique challenges electricians face in this region. The city’s climate, with its fluctuating temperatures and humidity levels, demands electrical systems that can withstand harsh conditions. My training has prepared me to address these concerns, whether through selecting durable materials or implementing protective measures against power surges and electrical faults.</w:t>
      </w:r>
    </w:p>
    <w:p>
      <w:pPr>
        <w:pStyle w:val="BodyText"/>
      </w:pPr>
      <w:r>
        <w:t xml:space="preserve">Moreover, Buenos Aires has a growing emphasis on smart city initiatives and energy efficiency. As an electrician, I am keen to contribute to projects that integrate technology into electrical systems, such as automated lighting controls or advanced monitoring tools. I am also familiar with the importance of communication with local authorities and contractors to ensure all work meets the required legal standards.</w:t>
      </w:r>
    </w:p>
    <w:bookmarkEnd w:id="22"/>
    <w:bookmarkStart w:id="23" w:name="why-choose-me"/>
    <w:p>
      <w:pPr>
        <w:pStyle w:val="Heading2"/>
      </w:pPr>
      <w:r>
        <w:t xml:space="preserve">Why Choose Me?</w:t>
      </w:r>
    </w:p>
    <w:p>
      <w:pPr>
        <w:pStyle w:val="FirstParagraph"/>
      </w:pPr>
      <w:r>
        <w:t xml:space="preserve">What sets me apart as an electrician is my unwavering dedication to safety, customer satisfaction, and professional growth. I believe that every project, no matter how small or large, should be approached with the same level of care and attention to detail. My ability to communicate effectively with clients and colleagues ensures that their needs are understood and met efficiently.</w:t>
      </w:r>
    </w:p>
    <w:p>
      <w:pPr>
        <w:pStyle w:val="BodyText"/>
      </w:pPr>
      <w:r>
        <w:t xml:space="preserve">I am also a quick learner who thrives in fast-paced environments. Whether it’s adapting to new technologies or mastering local regulations, I remain committed to staying at the forefront of the electrical industry. In Buenos Aires, where innovation is a driving force, I am eager to contribute my skills and passion for electrician work.</w:t>
      </w:r>
    </w:p>
    <w:p>
      <w:pPr>
        <w:pStyle w:val="BodyText"/>
      </w:pPr>
      <w:r>
        <w:t xml:space="preserve">Thank you for considering my application. I would welcome the opportunity to discuss how my qualifications align with your organization’s goals. Please feel free to contact me at [your phone number] or [your email address] at your earliest convenience. I look forward to the possibility of contributing to your team and supporting the electrical needs of Buenos Aires, Argentina.</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Buenos Aires, Argentina</dc:title>
  <dc:creator/>
  <dc:language>en</dc:language>
  <cp:keywords/>
  <dcterms:created xsi:type="dcterms:W3CDTF">2026-07-24T11:44:51Z</dcterms:created>
  <dcterms:modified xsi:type="dcterms:W3CDTF">2026-07-24T11:44:51Z</dcterms:modified>
</cp:coreProperties>
</file>

<file path=docProps/custom.xml><?xml version="1.0" encoding="utf-8"?>
<Properties xmlns="http://schemas.openxmlformats.org/officeDocument/2006/custom-properties" xmlns:vt="http://schemas.openxmlformats.org/officeDocument/2006/docPropsVTypes"/>
</file>